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53AB" w:rsidRDefault="009053AB" w:rsidP="00ED0E15">
      <w:pPr>
        <w:rPr>
          <w:b/>
          <w:bCs/>
          <w:sz w:val="32"/>
          <w:szCs w:val="32"/>
        </w:rPr>
      </w:pPr>
    </w:p>
    <w:p w:rsidR="00036DFE" w:rsidRDefault="00BC05A0" w:rsidP="00F76E9A">
      <w:pPr>
        <w:rPr>
          <w:b/>
          <w:bCs/>
          <w:sz w:val="32"/>
          <w:szCs w:val="32"/>
        </w:rPr>
      </w:pPr>
      <w:r>
        <w:rPr>
          <w:rFonts w:ascii="Algerian" w:hAnsi="Algerian"/>
          <w:color w:val="0000FF"/>
        </w:rPr>
        <w:t xml:space="preserve">         </w:t>
      </w:r>
    </w:p>
    <w:p w:rsidR="00036DFE" w:rsidRDefault="00036DFE" w:rsidP="00F76E9A">
      <w:pPr>
        <w:spacing w:line="360" w:lineRule="auto"/>
        <w:jc w:val="center"/>
        <w:rPr>
          <w:rFonts w:ascii="Algerian" w:hAnsi="Algerian"/>
          <w:b/>
          <w:color w:val="FF0000"/>
          <w:sz w:val="32"/>
          <w:szCs w:val="32"/>
        </w:rPr>
      </w:pPr>
      <w:r>
        <w:rPr>
          <w:rFonts w:ascii="Algerian" w:hAnsi="Algerian"/>
          <w:color w:val="0000FF"/>
        </w:rPr>
        <w:t xml:space="preserve">         </w:t>
      </w:r>
      <w:r w:rsidRPr="00D34B5E">
        <w:rPr>
          <w:rFonts w:ascii="Algerian" w:hAnsi="Algerian"/>
          <w:b/>
          <w:bCs/>
          <w:color w:val="FF0000"/>
          <w:sz w:val="32"/>
          <w:szCs w:val="32"/>
        </w:rPr>
        <w:t xml:space="preserve">Math </w:t>
      </w:r>
      <w:r>
        <w:rPr>
          <w:rFonts w:ascii="Algerian" w:hAnsi="Algerian"/>
          <w:b/>
          <w:bCs/>
          <w:color w:val="FF0000"/>
          <w:sz w:val="32"/>
          <w:szCs w:val="32"/>
        </w:rPr>
        <w:t>161</w:t>
      </w:r>
      <w:r w:rsidRPr="00D34B5E">
        <w:rPr>
          <w:rFonts w:ascii="Algerian" w:hAnsi="Algerian"/>
          <w:b/>
          <w:bCs/>
          <w:color w:val="FF0000"/>
          <w:sz w:val="32"/>
          <w:szCs w:val="32"/>
        </w:rPr>
        <w:t xml:space="preserve">: </w:t>
      </w:r>
      <w:r>
        <w:rPr>
          <w:rFonts w:ascii="Algerian" w:hAnsi="Algerian"/>
          <w:b/>
          <w:bCs/>
          <w:color w:val="FF0000"/>
          <w:sz w:val="32"/>
          <w:szCs w:val="32"/>
        </w:rPr>
        <w:t xml:space="preserve"> </w:t>
      </w:r>
      <w:r w:rsidRPr="00D34B5E">
        <w:rPr>
          <w:rFonts w:ascii="Algerian" w:hAnsi="Algerian"/>
          <w:b/>
          <w:bCs/>
          <w:color w:val="FF0000"/>
          <w:sz w:val="32"/>
          <w:szCs w:val="32"/>
        </w:rPr>
        <w:t xml:space="preserve">Group Work </w:t>
      </w:r>
      <w:r>
        <w:rPr>
          <w:rFonts w:ascii="Algerian" w:hAnsi="Algerian"/>
          <w:b/>
          <w:bCs/>
          <w:color w:val="FF0000"/>
          <w:sz w:val="32"/>
          <w:szCs w:val="32"/>
        </w:rPr>
        <w:t xml:space="preserve">  </w:t>
      </w:r>
      <w:proofErr w:type="gramStart"/>
      <w:r w:rsidR="00886020">
        <w:rPr>
          <w:rFonts w:ascii="Algerian" w:hAnsi="Algerian"/>
          <w:b/>
          <w:color w:val="FF0000"/>
          <w:sz w:val="32"/>
          <w:szCs w:val="32"/>
        </w:rPr>
        <w:t>26</w:t>
      </w:r>
      <w:r w:rsidRPr="003F3E76">
        <w:rPr>
          <w:rFonts w:ascii="Algerian" w:hAnsi="Algerian"/>
          <w:b/>
          <w:color w:val="FF0000"/>
          <w:sz w:val="32"/>
          <w:szCs w:val="32"/>
          <w:vertAlign w:val="superscript"/>
        </w:rPr>
        <w:t>th</w:t>
      </w:r>
      <w:proofErr w:type="gramEnd"/>
      <w:r>
        <w:rPr>
          <w:rFonts w:ascii="Algerian" w:hAnsi="Algerian"/>
          <w:b/>
          <w:color w:val="FF0000"/>
          <w:sz w:val="32"/>
          <w:szCs w:val="32"/>
        </w:rPr>
        <w:t xml:space="preserve"> August 201</w:t>
      </w:r>
      <w:r w:rsidR="00886020">
        <w:rPr>
          <w:rFonts w:ascii="Algerian" w:hAnsi="Algerian"/>
          <w:b/>
          <w:color w:val="FF0000"/>
          <w:sz w:val="32"/>
          <w:szCs w:val="32"/>
        </w:rPr>
        <w:t>9</w:t>
      </w:r>
    </w:p>
    <w:p w:rsidR="00036DFE" w:rsidRPr="0056456B" w:rsidRDefault="00886020" w:rsidP="00036DFE">
      <w:pPr>
        <w:jc w:val="center"/>
      </w:pPr>
      <w:r>
        <w:rPr>
          <w:rFonts w:ascii="Algerian" w:hAnsi="Algerian"/>
          <w:b/>
          <w:color w:val="FF0000"/>
          <w:sz w:val="24"/>
          <w:szCs w:val="24"/>
        </w:rPr>
        <w:t xml:space="preserve">Riddles </w:t>
      </w:r>
      <w:r w:rsidR="00103F02">
        <w:rPr>
          <w:rFonts w:ascii="Algerian" w:hAnsi="Algerian"/>
          <w:b/>
          <w:color w:val="FF0000"/>
          <w:sz w:val="24"/>
          <w:szCs w:val="24"/>
        </w:rPr>
        <w:t>&amp;</w:t>
      </w:r>
      <w:r>
        <w:rPr>
          <w:rFonts w:ascii="Algerian" w:hAnsi="Algerian"/>
          <w:b/>
          <w:color w:val="FF0000"/>
          <w:sz w:val="24"/>
          <w:szCs w:val="24"/>
        </w:rPr>
        <w:t xml:space="preserve"> </w:t>
      </w:r>
      <w:proofErr w:type="spellStart"/>
      <w:r>
        <w:rPr>
          <w:rFonts w:ascii="Algerian" w:hAnsi="Algerian"/>
          <w:b/>
          <w:color w:val="FF0000"/>
          <w:sz w:val="24"/>
          <w:szCs w:val="24"/>
        </w:rPr>
        <w:t>precalc</w:t>
      </w:r>
      <w:proofErr w:type="spellEnd"/>
      <w:r w:rsidR="00036DFE">
        <w:rPr>
          <w:rFonts w:ascii="Algerian" w:hAnsi="Algerian"/>
          <w:b/>
          <w:color w:val="FF0000"/>
          <w:sz w:val="24"/>
          <w:szCs w:val="24"/>
        </w:rPr>
        <w:t xml:space="preserve"> </w:t>
      </w:r>
    </w:p>
    <w:tbl>
      <w:tblPr>
        <w:tblW w:w="8164" w:type="dxa"/>
        <w:tblInd w:w="127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4024"/>
        <w:gridCol w:w="4140"/>
      </w:tblGrid>
      <w:tr w:rsidR="009B054F" w:rsidRPr="00ED0E15" w:rsidTr="0069637C">
        <w:trPr>
          <w:trHeight w:val="578"/>
        </w:trPr>
        <w:tc>
          <w:tcPr>
            <w:tcW w:w="4024" w:type="dxa"/>
          </w:tcPr>
          <w:p w:rsidR="009B054F" w:rsidRPr="00BF2795" w:rsidRDefault="00886020" w:rsidP="009B054F">
            <w:pPr>
              <w:rPr>
                <w:b/>
                <w:sz w:val="28"/>
                <w:szCs w:val="28"/>
              </w:rPr>
            </w:pPr>
            <w:r w:rsidRPr="00BF2795">
              <w:rPr>
                <w:b/>
                <w:sz w:val="28"/>
                <w:szCs w:val="28"/>
              </w:rPr>
              <w:t>A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→</m:t>
              </m:r>
            </m:oMath>
            <w:r w:rsidRPr="00BF2795">
              <w:rPr>
                <w:b/>
                <w:sz w:val="28"/>
                <w:szCs w:val="28"/>
              </w:rPr>
              <w:t>Alexa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1.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2.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3.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4.</w:t>
            </w:r>
          </w:p>
          <w:p w:rsidR="00BF2795" w:rsidRPr="00BF2795" w:rsidRDefault="00BF2795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5.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</w:p>
          <w:p w:rsidR="009B054F" w:rsidRPr="00BF2795" w:rsidRDefault="00886020" w:rsidP="009B054F">
            <w:pPr>
              <w:rPr>
                <w:b/>
                <w:sz w:val="28"/>
                <w:szCs w:val="28"/>
              </w:rPr>
            </w:pPr>
            <w:proofErr w:type="spellStart"/>
            <w:r w:rsidRPr="00BF2795">
              <w:rPr>
                <w:b/>
                <w:sz w:val="28"/>
                <w:szCs w:val="28"/>
              </w:rPr>
              <w:t>Aleyna</w:t>
            </w:r>
            <w:proofErr w:type="spellEnd"/>
            <w:r w:rsidRPr="00BF2795">
              <w:rPr>
                <w:b/>
                <w:sz w:val="28"/>
                <w:szCs w:val="28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→</m:t>
              </m:r>
            </m:oMath>
            <w:r w:rsidRPr="00BF2795">
              <w:rPr>
                <w:b/>
                <w:sz w:val="28"/>
                <w:szCs w:val="28"/>
              </w:rPr>
              <w:t xml:space="preserve"> B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1.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2.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3.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4.</w:t>
            </w:r>
          </w:p>
          <w:p w:rsidR="00BF2795" w:rsidRPr="00BF2795" w:rsidRDefault="00BF2795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5.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</w:p>
          <w:p w:rsidR="009B054F" w:rsidRPr="00BF2795" w:rsidRDefault="00886020" w:rsidP="009B054F">
            <w:pPr>
              <w:rPr>
                <w:b/>
                <w:sz w:val="28"/>
                <w:szCs w:val="28"/>
              </w:rPr>
            </w:pPr>
            <w:r w:rsidRPr="00BF2795">
              <w:rPr>
                <w:b/>
                <w:sz w:val="28"/>
                <w:szCs w:val="28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C→</m:t>
              </m:r>
            </m:oMath>
            <w:r w:rsidRPr="00BF2795">
              <w:rPr>
                <w:b/>
                <w:sz w:val="28"/>
                <w:szCs w:val="28"/>
              </w:rPr>
              <w:t xml:space="preserve"> F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1.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2.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3.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4.</w:t>
            </w:r>
          </w:p>
          <w:p w:rsidR="00BF2795" w:rsidRPr="00BF2795" w:rsidRDefault="00BF2795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5.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</w:p>
          <w:p w:rsidR="009B054F" w:rsidRPr="00BF2795" w:rsidRDefault="00886020" w:rsidP="009B054F">
            <w:pPr>
              <w:rPr>
                <w:b/>
                <w:sz w:val="28"/>
                <w:szCs w:val="28"/>
              </w:rPr>
            </w:pPr>
            <w:r w:rsidRPr="00BF2795">
              <w:rPr>
                <w:b/>
                <w:sz w:val="28"/>
                <w:szCs w:val="28"/>
              </w:rPr>
              <w:t xml:space="preserve">G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→</m:t>
              </m:r>
            </m:oMath>
            <w:r w:rsidRPr="00BF2795">
              <w:rPr>
                <w:b/>
                <w:sz w:val="28"/>
                <w:szCs w:val="28"/>
              </w:rPr>
              <w:t xml:space="preserve"> Kaitlyn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1.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2.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3.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4</w:t>
            </w:r>
            <w:r w:rsidR="00BF2795" w:rsidRPr="00BF2795">
              <w:rPr>
                <w:sz w:val="28"/>
                <w:szCs w:val="28"/>
              </w:rPr>
              <w:t>.</w:t>
            </w:r>
          </w:p>
          <w:p w:rsidR="00BF2795" w:rsidRPr="00BF2795" w:rsidRDefault="00BF2795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5.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</w:p>
          <w:p w:rsidR="009B054F" w:rsidRPr="00BF2795" w:rsidRDefault="00BF2795" w:rsidP="009B054F">
            <w:pPr>
              <w:rPr>
                <w:b/>
                <w:sz w:val="28"/>
                <w:szCs w:val="28"/>
              </w:rPr>
            </w:pPr>
            <w:r w:rsidRPr="00BF2795">
              <w:rPr>
                <w:b/>
                <w:sz w:val="28"/>
                <w:szCs w:val="28"/>
              </w:rPr>
              <w:t xml:space="preserve">Katherine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→</m:t>
              </m:r>
            </m:oMath>
            <w:r w:rsidRPr="00BF2795">
              <w:rPr>
                <w:b/>
                <w:sz w:val="28"/>
                <w:szCs w:val="28"/>
              </w:rPr>
              <w:t xml:space="preserve"> Mason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1.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2.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3.</w:t>
            </w:r>
          </w:p>
          <w:p w:rsidR="009B054F" w:rsidRPr="00BF2795" w:rsidRDefault="00BF2795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4.</w:t>
            </w:r>
          </w:p>
          <w:p w:rsidR="009B054F" w:rsidRPr="00BF2795" w:rsidRDefault="00BF2795" w:rsidP="009717B1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5.</w:t>
            </w:r>
            <w:bookmarkStart w:id="0" w:name="_GoBack"/>
            <w:bookmarkEnd w:id="0"/>
          </w:p>
        </w:tc>
        <w:tc>
          <w:tcPr>
            <w:tcW w:w="4140" w:type="dxa"/>
          </w:tcPr>
          <w:p w:rsidR="00BF2795" w:rsidRPr="00BF2795" w:rsidRDefault="00BF2795" w:rsidP="00BF2795">
            <w:pPr>
              <w:rPr>
                <w:b/>
                <w:sz w:val="28"/>
                <w:szCs w:val="28"/>
              </w:rPr>
            </w:pPr>
            <w:proofErr w:type="spellStart"/>
            <w:r w:rsidRPr="00BF2795">
              <w:rPr>
                <w:b/>
                <w:sz w:val="28"/>
                <w:szCs w:val="28"/>
              </w:rPr>
              <w:t>Maxym</w:t>
            </w:r>
            <w:proofErr w:type="spellEnd"/>
            <w:r w:rsidRPr="00BF2795">
              <w:rPr>
                <w:b/>
                <w:sz w:val="28"/>
                <w:szCs w:val="28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→</m:t>
              </m:r>
            </m:oMath>
            <w:r w:rsidRPr="00BF2795">
              <w:rPr>
                <w:b/>
                <w:sz w:val="28"/>
                <w:szCs w:val="28"/>
              </w:rPr>
              <w:t>N</w:t>
            </w:r>
          </w:p>
          <w:p w:rsidR="00BF2795" w:rsidRPr="00BF2795" w:rsidRDefault="00BF2795" w:rsidP="00BF2795">
            <w:pPr>
              <w:rPr>
                <w:sz w:val="28"/>
                <w:szCs w:val="28"/>
              </w:rPr>
            </w:pPr>
          </w:p>
          <w:p w:rsidR="00BF2795" w:rsidRPr="00BF2795" w:rsidRDefault="00BF2795" w:rsidP="00BF2795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1.</w:t>
            </w:r>
          </w:p>
          <w:p w:rsidR="00BF2795" w:rsidRPr="00BF2795" w:rsidRDefault="00BF2795" w:rsidP="00BF2795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2.</w:t>
            </w:r>
          </w:p>
          <w:p w:rsidR="00BF2795" w:rsidRPr="00BF2795" w:rsidRDefault="00BF2795" w:rsidP="00BF2795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3.</w:t>
            </w:r>
          </w:p>
          <w:p w:rsidR="00BF2795" w:rsidRPr="00BF2795" w:rsidRDefault="00BF2795" w:rsidP="00BF2795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4.</w:t>
            </w:r>
          </w:p>
          <w:p w:rsidR="00BF2795" w:rsidRPr="00BF2795" w:rsidRDefault="00BF2795" w:rsidP="00BF2795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5.</w:t>
            </w:r>
          </w:p>
          <w:p w:rsidR="009717B1" w:rsidRPr="00BF2795" w:rsidRDefault="00BF2795" w:rsidP="00886020">
            <w:pPr>
              <w:spacing w:before="240"/>
              <w:rPr>
                <w:b/>
                <w:sz w:val="28"/>
                <w:szCs w:val="28"/>
              </w:rPr>
            </w:pPr>
            <w:r w:rsidRPr="00BF2795">
              <w:rPr>
                <w:b/>
                <w:sz w:val="28"/>
                <w:szCs w:val="28"/>
              </w:rPr>
              <w:t xml:space="preserve">O </w:t>
            </w:r>
            <w:r w:rsidR="00886020" w:rsidRPr="00BF2795">
              <w:rPr>
                <w:b/>
                <w:sz w:val="28"/>
                <w:szCs w:val="28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→</m:t>
              </m:r>
            </m:oMath>
            <w:r w:rsidRPr="00BF2795">
              <w:rPr>
                <w:b/>
                <w:sz w:val="28"/>
                <w:szCs w:val="28"/>
              </w:rPr>
              <w:t xml:space="preserve"> Sonia</w:t>
            </w:r>
          </w:p>
          <w:p w:rsidR="009717B1" w:rsidRPr="00BF2795" w:rsidRDefault="009717B1" w:rsidP="009717B1">
            <w:pPr>
              <w:rPr>
                <w:sz w:val="28"/>
                <w:szCs w:val="28"/>
              </w:rPr>
            </w:pPr>
          </w:p>
          <w:p w:rsidR="009717B1" w:rsidRPr="00BF2795" w:rsidRDefault="009717B1" w:rsidP="009717B1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1.</w:t>
            </w:r>
          </w:p>
          <w:p w:rsidR="009717B1" w:rsidRPr="00BF2795" w:rsidRDefault="009717B1" w:rsidP="009717B1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2.</w:t>
            </w:r>
          </w:p>
          <w:p w:rsidR="009717B1" w:rsidRPr="00BF2795" w:rsidRDefault="009717B1" w:rsidP="009717B1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3.</w:t>
            </w:r>
          </w:p>
          <w:p w:rsidR="009717B1" w:rsidRPr="00BF2795" w:rsidRDefault="009717B1" w:rsidP="009717B1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4.</w:t>
            </w:r>
          </w:p>
          <w:p w:rsidR="009717B1" w:rsidRPr="00BF2795" w:rsidRDefault="00BF2795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5.</w:t>
            </w:r>
          </w:p>
          <w:p w:rsidR="00BF2795" w:rsidRPr="00BF2795" w:rsidRDefault="00BF2795" w:rsidP="009B054F">
            <w:pPr>
              <w:rPr>
                <w:sz w:val="28"/>
                <w:szCs w:val="28"/>
              </w:rPr>
            </w:pPr>
          </w:p>
          <w:p w:rsidR="009B054F" w:rsidRPr="00BF2795" w:rsidRDefault="00BF2795" w:rsidP="009B054F">
            <w:pPr>
              <w:rPr>
                <w:b/>
                <w:sz w:val="28"/>
                <w:szCs w:val="28"/>
              </w:rPr>
            </w:pPr>
            <w:r w:rsidRPr="00BF2795">
              <w:rPr>
                <w:b/>
                <w:sz w:val="28"/>
                <w:szCs w:val="28"/>
              </w:rPr>
              <w:t xml:space="preserve">Sugar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→</m:t>
              </m:r>
            </m:oMath>
            <w:r w:rsidRPr="00BF2795">
              <w:rPr>
                <w:b/>
                <w:sz w:val="28"/>
                <w:szCs w:val="28"/>
              </w:rPr>
              <w:t xml:space="preserve"> Z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1.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2.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3.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4.</w:t>
            </w:r>
          </w:p>
          <w:p w:rsidR="00BF2795" w:rsidRPr="00BF2795" w:rsidRDefault="00BF2795" w:rsidP="009B054F">
            <w:pPr>
              <w:rPr>
                <w:sz w:val="28"/>
                <w:szCs w:val="28"/>
              </w:rPr>
            </w:pPr>
            <w:r w:rsidRPr="00BF2795">
              <w:rPr>
                <w:sz w:val="28"/>
                <w:szCs w:val="28"/>
              </w:rPr>
              <w:t>5.</w:t>
            </w:r>
          </w:p>
          <w:p w:rsidR="009B054F" w:rsidRPr="00BF2795" w:rsidRDefault="009B054F" w:rsidP="009B054F">
            <w:pPr>
              <w:rPr>
                <w:sz w:val="28"/>
                <w:szCs w:val="28"/>
              </w:rPr>
            </w:pPr>
          </w:p>
          <w:p w:rsidR="00755708" w:rsidRPr="00BF2795" w:rsidRDefault="00755708" w:rsidP="00BF2795">
            <w:pPr>
              <w:rPr>
                <w:sz w:val="28"/>
                <w:szCs w:val="28"/>
              </w:rPr>
            </w:pPr>
          </w:p>
        </w:tc>
      </w:tr>
    </w:tbl>
    <w:p w:rsidR="00411A86" w:rsidRDefault="009B054F" w:rsidP="0069637C">
      <w:pPr>
        <w:rPr>
          <w:rFonts w:eastAsia="MS Mincho"/>
          <w:i/>
          <w:iCs/>
          <w:sz w:val="24"/>
        </w:rPr>
      </w:pPr>
      <w:r>
        <w:rPr>
          <w:sz w:val="28"/>
        </w:rPr>
        <w:t xml:space="preserve"> </w:t>
      </w:r>
    </w:p>
    <w:p w:rsidR="001459CA" w:rsidRPr="00277775" w:rsidRDefault="004F40DB" w:rsidP="00BF06D8">
      <w:pPr>
        <w:pStyle w:val="PlainText"/>
        <w:jc w:val="center"/>
        <w:rPr>
          <w:rFonts w:ascii="Times New Roman" w:eastAsia="MS Mincho" w:hAnsi="Times New Roman"/>
          <w:b/>
          <w:i/>
          <w:iCs/>
          <w:color w:val="0000FF"/>
          <w:sz w:val="24"/>
        </w:rPr>
      </w:pPr>
      <w:r>
        <w:rPr>
          <w:rFonts w:ascii="Times New Roman" w:eastAsia="MS Mincho" w:hAnsi="Times New Roman"/>
          <w:b/>
          <w:i/>
          <w:iCs/>
          <w:color w:val="0000FF"/>
          <w:sz w:val="24"/>
        </w:rPr>
        <w:t xml:space="preserve">                  </w:t>
      </w:r>
      <w:r w:rsidR="001459CA" w:rsidRPr="00277775">
        <w:rPr>
          <w:rFonts w:ascii="Times New Roman" w:eastAsia="MS Mincho" w:hAnsi="Times New Roman"/>
          <w:b/>
          <w:i/>
          <w:iCs/>
          <w:color w:val="0000FF"/>
          <w:sz w:val="24"/>
        </w:rPr>
        <w:t>There are no problems we cannot solve together, and very few we can solve by ourselves.</w:t>
      </w:r>
    </w:p>
    <w:p w:rsidR="001459CA" w:rsidRPr="00277775" w:rsidRDefault="001459CA" w:rsidP="00BF06D8">
      <w:pPr>
        <w:pStyle w:val="PlainText"/>
        <w:jc w:val="center"/>
        <w:rPr>
          <w:rFonts w:ascii="Times New Roman" w:eastAsia="MS Mincho" w:hAnsi="Times New Roman"/>
          <w:b/>
          <w:color w:val="0070C0"/>
          <w:sz w:val="24"/>
        </w:rPr>
      </w:pPr>
    </w:p>
    <w:p w:rsidR="001459CA" w:rsidRPr="00F81163" w:rsidRDefault="00BF06D8" w:rsidP="00BF06D8">
      <w:pPr>
        <w:pStyle w:val="PlainText"/>
        <w:jc w:val="center"/>
        <w:rPr>
          <w:rFonts w:ascii="Times New Roman" w:hAnsi="Times New Roman"/>
          <w:sz w:val="22"/>
          <w:szCs w:val="22"/>
        </w:rPr>
      </w:pPr>
      <w:r>
        <w:rPr>
          <w:rFonts w:ascii="Times New Roman" w:eastAsia="MS Mincho" w:hAnsi="Times New Roman"/>
          <w:sz w:val="22"/>
          <w:szCs w:val="22"/>
        </w:rPr>
        <w:t xml:space="preserve">                                                       </w:t>
      </w:r>
      <w:r w:rsidR="001459CA" w:rsidRPr="00F81163">
        <w:rPr>
          <w:rFonts w:ascii="Times New Roman" w:eastAsia="MS Mincho" w:hAnsi="Times New Roman"/>
          <w:sz w:val="22"/>
          <w:szCs w:val="22"/>
        </w:rPr>
        <w:t>-  Lyndon B. Johnson</w:t>
      </w:r>
    </w:p>
    <w:sectPr w:rsidR="001459CA" w:rsidRPr="00F81163" w:rsidSect="009B054F">
      <w:pgSz w:w="12240" w:h="15840"/>
      <w:pgMar w:top="259" w:right="2160" w:bottom="259" w:left="259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1E7DF5"/>
    <w:multiLevelType w:val="hybridMultilevel"/>
    <w:tmpl w:val="8BACEF56"/>
    <w:lvl w:ilvl="0" w:tplc="232A8CB6"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00"/>
        </w:tabs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20"/>
        </w:tabs>
        <w:ind w:left="97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40"/>
        </w:tabs>
        <w:ind w:left="104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jC1tDA3MDYysrRQ0lEKTi0uzszPAykwrQUAHSAxkywAAAA="/>
  </w:docVars>
  <w:rsids>
    <w:rsidRoot w:val="000F1DED"/>
    <w:rsid w:val="0001036F"/>
    <w:rsid w:val="00013E5C"/>
    <w:rsid w:val="00016D15"/>
    <w:rsid w:val="00030AB5"/>
    <w:rsid w:val="000333BC"/>
    <w:rsid w:val="00036DFE"/>
    <w:rsid w:val="00040D0E"/>
    <w:rsid w:val="00044212"/>
    <w:rsid w:val="00077920"/>
    <w:rsid w:val="00083841"/>
    <w:rsid w:val="00090447"/>
    <w:rsid w:val="000956E2"/>
    <w:rsid w:val="000C2431"/>
    <w:rsid w:val="000C5F8B"/>
    <w:rsid w:val="000E0300"/>
    <w:rsid w:val="000E3040"/>
    <w:rsid w:val="000F1DED"/>
    <w:rsid w:val="000F2A5F"/>
    <w:rsid w:val="000F54FA"/>
    <w:rsid w:val="00103F02"/>
    <w:rsid w:val="00117A1F"/>
    <w:rsid w:val="00127191"/>
    <w:rsid w:val="00130998"/>
    <w:rsid w:val="001459CA"/>
    <w:rsid w:val="00167B8F"/>
    <w:rsid w:val="00170A83"/>
    <w:rsid w:val="00176753"/>
    <w:rsid w:val="001810E4"/>
    <w:rsid w:val="0019101E"/>
    <w:rsid w:val="001A7DCC"/>
    <w:rsid w:val="001B1A7E"/>
    <w:rsid w:val="001B2308"/>
    <w:rsid w:val="001C4568"/>
    <w:rsid w:val="001D54BF"/>
    <w:rsid w:val="001E01B4"/>
    <w:rsid w:val="001E413F"/>
    <w:rsid w:val="001E4141"/>
    <w:rsid w:val="001F4AE8"/>
    <w:rsid w:val="0020212D"/>
    <w:rsid w:val="00203322"/>
    <w:rsid w:val="0021037A"/>
    <w:rsid w:val="0023552A"/>
    <w:rsid w:val="00244104"/>
    <w:rsid w:val="0025478D"/>
    <w:rsid w:val="00277775"/>
    <w:rsid w:val="0028507A"/>
    <w:rsid w:val="00292096"/>
    <w:rsid w:val="002954A0"/>
    <w:rsid w:val="00295A23"/>
    <w:rsid w:val="002B00B2"/>
    <w:rsid w:val="002D584F"/>
    <w:rsid w:val="0030451C"/>
    <w:rsid w:val="00317B16"/>
    <w:rsid w:val="00326619"/>
    <w:rsid w:val="00337E68"/>
    <w:rsid w:val="003666DE"/>
    <w:rsid w:val="00390307"/>
    <w:rsid w:val="003A2899"/>
    <w:rsid w:val="003C520B"/>
    <w:rsid w:val="003D018A"/>
    <w:rsid w:val="003F4953"/>
    <w:rsid w:val="00405A89"/>
    <w:rsid w:val="00411A86"/>
    <w:rsid w:val="004130FA"/>
    <w:rsid w:val="004138EA"/>
    <w:rsid w:val="00425DB2"/>
    <w:rsid w:val="00426492"/>
    <w:rsid w:val="00445269"/>
    <w:rsid w:val="00476427"/>
    <w:rsid w:val="00480EAC"/>
    <w:rsid w:val="004810F3"/>
    <w:rsid w:val="004B3779"/>
    <w:rsid w:val="004B3829"/>
    <w:rsid w:val="004B7C85"/>
    <w:rsid w:val="004E07A1"/>
    <w:rsid w:val="004F40DB"/>
    <w:rsid w:val="004F5EF2"/>
    <w:rsid w:val="004F609B"/>
    <w:rsid w:val="004F77E6"/>
    <w:rsid w:val="00507578"/>
    <w:rsid w:val="00511F09"/>
    <w:rsid w:val="00520500"/>
    <w:rsid w:val="00530537"/>
    <w:rsid w:val="0053608A"/>
    <w:rsid w:val="00542562"/>
    <w:rsid w:val="005518D3"/>
    <w:rsid w:val="005567A8"/>
    <w:rsid w:val="00557779"/>
    <w:rsid w:val="005708CB"/>
    <w:rsid w:val="00572FF7"/>
    <w:rsid w:val="00580429"/>
    <w:rsid w:val="00584CE8"/>
    <w:rsid w:val="00594F93"/>
    <w:rsid w:val="005A1E49"/>
    <w:rsid w:val="005B5334"/>
    <w:rsid w:val="005D2D3D"/>
    <w:rsid w:val="005E3D33"/>
    <w:rsid w:val="005F65B0"/>
    <w:rsid w:val="00607CDC"/>
    <w:rsid w:val="00607D15"/>
    <w:rsid w:val="00620A42"/>
    <w:rsid w:val="00631374"/>
    <w:rsid w:val="006340E2"/>
    <w:rsid w:val="00642F8F"/>
    <w:rsid w:val="00651916"/>
    <w:rsid w:val="006647AC"/>
    <w:rsid w:val="006711CE"/>
    <w:rsid w:val="006861B9"/>
    <w:rsid w:val="00691562"/>
    <w:rsid w:val="0069637C"/>
    <w:rsid w:val="00697A00"/>
    <w:rsid w:val="006A246B"/>
    <w:rsid w:val="006A5710"/>
    <w:rsid w:val="006D4F6F"/>
    <w:rsid w:val="006E3D25"/>
    <w:rsid w:val="006F2ED4"/>
    <w:rsid w:val="006F672E"/>
    <w:rsid w:val="00703A32"/>
    <w:rsid w:val="0070527B"/>
    <w:rsid w:val="00721A72"/>
    <w:rsid w:val="0072732C"/>
    <w:rsid w:val="0073235E"/>
    <w:rsid w:val="0073596E"/>
    <w:rsid w:val="00751EE7"/>
    <w:rsid w:val="00755708"/>
    <w:rsid w:val="007573C2"/>
    <w:rsid w:val="0076209B"/>
    <w:rsid w:val="007A5016"/>
    <w:rsid w:val="007B1D12"/>
    <w:rsid w:val="007B32F0"/>
    <w:rsid w:val="007B3ABD"/>
    <w:rsid w:val="007B5FC8"/>
    <w:rsid w:val="007B7A25"/>
    <w:rsid w:val="007C1291"/>
    <w:rsid w:val="007C2868"/>
    <w:rsid w:val="007C7431"/>
    <w:rsid w:val="007D4199"/>
    <w:rsid w:val="007E6EDC"/>
    <w:rsid w:val="007F5C7C"/>
    <w:rsid w:val="008001F7"/>
    <w:rsid w:val="00813EC3"/>
    <w:rsid w:val="0082061E"/>
    <w:rsid w:val="008263E3"/>
    <w:rsid w:val="00827FC0"/>
    <w:rsid w:val="00847552"/>
    <w:rsid w:val="008502B4"/>
    <w:rsid w:val="008559AC"/>
    <w:rsid w:val="00861D30"/>
    <w:rsid w:val="00862461"/>
    <w:rsid w:val="008755A3"/>
    <w:rsid w:val="00876C0C"/>
    <w:rsid w:val="00882124"/>
    <w:rsid w:val="00886020"/>
    <w:rsid w:val="0088798B"/>
    <w:rsid w:val="008B3DFF"/>
    <w:rsid w:val="008D1CC1"/>
    <w:rsid w:val="008F681A"/>
    <w:rsid w:val="009053AB"/>
    <w:rsid w:val="0090597B"/>
    <w:rsid w:val="0091338D"/>
    <w:rsid w:val="0092226B"/>
    <w:rsid w:val="00956FF8"/>
    <w:rsid w:val="009717B1"/>
    <w:rsid w:val="009B054F"/>
    <w:rsid w:val="009B5B51"/>
    <w:rsid w:val="009D0A6F"/>
    <w:rsid w:val="009D5009"/>
    <w:rsid w:val="009E1A1A"/>
    <w:rsid w:val="009E1D6F"/>
    <w:rsid w:val="009E1F81"/>
    <w:rsid w:val="009E6140"/>
    <w:rsid w:val="00A13704"/>
    <w:rsid w:val="00A1465C"/>
    <w:rsid w:val="00A159AB"/>
    <w:rsid w:val="00A1775F"/>
    <w:rsid w:val="00A21F14"/>
    <w:rsid w:val="00A342CE"/>
    <w:rsid w:val="00A45668"/>
    <w:rsid w:val="00A6369D"/>
    <w:rsid w:val="00A750D5"/>
    <w:rsid w:val="00A774EC"/>
    <w:rsid w:val="00A9286B"/>
    <w:rsid w:val="00AA4CC2"/>
    <w:rsid w:val="00AB1C53"/>
    <w:rsid w:val="00AD0DE3"/>
    <w:rsid w:val="00AD3516"/>
    <w:rsid w:val="00AD4470"/>
    <w:rsid w:val="00AD500E"/>
    <w:rsid w:val="00AE763D"/>
    <w:rsid w:val="00AF264E"/>
    <w:rsid w:val="00AF4C23"/>
    <w:rsid w:val="00B0091C"/>
    <w:rsid w:val="00B037A1"/>
    <w:rsid w:val="00B25F14"/>
    <w:rsid w:val="00B618BB"/>
    <w:rsid w:val="00B7447C"/>
    <w:rsid w:val="00B81471"/>
    <w:rsid w:val="00B93CEF"/>
    <w:rsid w:val="00B96121"/>
    <w:rsid w:val="00B96FBC"/>
    <w:rsid w:val="00BB2579"/>
    <w:rsid w:val="00BB7A5B"/>
    <w:rsid w:val="00BC05A0"/>
    <w:rsid w:val="00BD0FE7"/>
    <w:rsid w:val="00BD7A2D"/>
    <w:rsid w:val="00BF06D8"/>
    <w:rsid w:val="00BF2795"/>
    <w:rsid w:val="00BF6516"/>
    <w:rsid w:val="00C015C0"/>
    <w:rsid w:val="00C04B65"/>
    <w:rsid w:val="00C05C55"/>
    <w:rsid w:val="00C0620E"/>
    <w:rsid w:val="00C26C72"/>
    <w:rsid w:val="00C278B9"/>
    <w:rsid w:val="00C36333"/>
    <w:rsid w:val="00C37129"/>
    <w:rsid w:val="00C43D67"/>
    <w:rsid w:val="00C455B0"/>
    <w:rsid w:val="00C47A6C"/>
    <w:rsid w:val="00C52A9D"/>
    <w:rsid w:val="00C97586"/>
    <w:rsid w:val="00CA007B"/>
    <w:rsid w:val="00CC2445"/>
    <w:rsid w:val="00CC7D21"/>
    <w:rsid w:val="00CD12A1"/>
    <w:rsid w:val="00CD1CD8"/>
    <w:rsid w:val="00CE16C8"/>
    <w:rsid w:val="00CE4F00"/>
    <w:rsid w:val="00CF42DB"/>
    <w:rsid w:val="00D13BAE"/>
    <w:rsid w:val="00D245B6"/>
    <w:rsid w:val="00D34A09"/>
    <w:rsid w:val="00D34B5E"/>
    <w:rsid w:val="00D45B26"/>
    <w:rsid w:val="00D67A9D"/>
    <w:rsid w:val="00D7234A"/>
    <w:rsid w:val="00D72D0D"/>
    <w:rsid w:val="00D751D3"/>
    <w:rsid w:val="00D80B41"/>
    <w:rsid w:val="00D90800"/>
    <w:rsid w:val="00DB0383"/>
    <w:rsid w:val="00DB39EA"/>
    <w:rsid w:val="00DB66E9"/>
    <w:rsid w:val="00DC12CE"/>
    <w:rsid w:val="00DC4C43"/>
    <w:rsid w:val="00DD5298"/>
    <w:rsid w:val="00DF2506"/>
    <w:rsid w:val="00E167CD"/>
    <w:rsid w:val="00E17F58"/>
    <w:rsid w:val="00E23272"/>
    <w:rsid w:val="00E26BD8"/>
    <w:rsid w:val="00E301CB"/>
    <w:rsid w:val="00E3395F"/>
    <w:rsid w:val="00E45FAC"/>
    <w:rsid w:val="00E47150"/>
    <w:rsid w:val="00E51BC7"/>
    <w:rsid w:val="00E811F2"/>
    <w:rsid w:val="00E81AC5"/>
    <w:rsid w:val="00E85CAA"/>
    <w:rsid w:val="00E92EDA"/>
    <w:rsid w:val="00E936E6"/>
    <w:rsid w:val="00EA267B"/>
    <w:rsid w:val="00EA3726"/>
    <w:rsid w:val="00EB0FE2"/>
    <w:rsid w:val="00EB34BC"/>
    <w:rsid w:val="00EB7681"/>
    <w:rsid w:val="00ED0E15"/>
    <w:rsid w:val="00EF074D"/>
    <w:rsid w:val="00EF109F"/>
    <w:rsid w:val="00EF53A1"/>
    <w:rsid w:val="00F0584D"/>
    <w:rsid w:val="00F1249A"/>
    <w:rsid w:val="00F23117"/>
    <w:rsid w:val="00F23A19"/>
    <w:rsid w:val="00F266F7"/>
    <w:rsid w:val="00F26D82"/>
    <w:rsid w:val="00F30C83"/>
    <w:rsid w:val="00F3211B"/>
    <w:rsid w:val="00F37B9B"/>
    <w:rsid w:val="00F617FC"/>
    <w:rsid w:val="00F66AA8"/>
    <w:rsid w:val="00F81163"/>
    <w:rsid w:val="00F858E2"/>
    <w:rsid w:val="00F97204"/>
    <w:rsid w:val="00FA3D46"/>
    <w:rsid w:val="00FB0B71"/>
    <w:rsid w:val="00FB2367"/>
    <w:rsid w:val="00FB3E8C"/>
    <w:rsid w:val="00FC08CC"/>
    <w:rsid w:val="00FC23C2"/>
    <w:rsid w:val="00FE1291"/>
    <w:rsid w:val="00FE1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C9A111"/>
  <w15:docId w15:val="{3402CDFC-4A72-449F-A332-448819008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1916"/>
  </w:style>
  <w:style w:type="paragraph" w:styleId="Heading1">
    <w:name w:val="heading 1"/>
    <w:basedOn w:val="Normal"/>
    <w:next w:val="Normal"/>
    <w:link w:val="Heading1Char"/>
    <w:qFormat/>
    <w:rsid w:val="00BF6516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651916"/>
    <w:rPr>
      <w:rFonts w:ascii="Courier New" w:hAnsi="Courier New"/>
    </w:rPr>
  </w:style>
  <w:style w:type="paragraph" w:styleId="BalloonText">
    <w:name w:val="Balloon Text"/>
    <w:basedOn w:val="Normal"/>
    <w:link w:val="BalloonTextChar"/>
    <w:rsid w:val="00A636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6369D"/>
    <w:rPr>
      <w:rFonts w:ascii="Tahoma" w:hAnsi="Tahoma" w:cs="Tahoma"/>
      <w:sz w:val="16"/>
      <w:szCs w:val="16"/>
    </w:rPr>
  </w:style>
  <w:style w:type="character" w:customStyle="1" w:styleId="PlainTextChar">
    <w:name w:val="Plain Text Char"/>
    <w:link w:val="PlainText"/>
    <w:rsid w:val="009B054F"/>
    <w:rPr>
      <w:rFonts w:ascii="Courier New" w:hAnsi="Courier New"/>
    </w:rPr>
  </w:style>
  <w:style w:type="character" w:customStyle="1" w:styleId="Heading1Char">
    <w:name w:val="Heading 1 Char"/>
    <w:link w:val="Heading1"/>
    <w:rsid w:val="00BF6516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BF279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34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 Work</vt:lpstr>
    </vt:vector>
  </TitlesOfParts>
  <Company>Loyola University Chicago</Company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Work</dc:title>
  <dc:creator>ajs</dc:creator>
  <cp:lastModifiedBy>Saleski, Alan</cp:lastModifiedBy>
  <cp:revision>7</cp:revision>
  <cp:lastPrinted>2019-08-26T15:35:00Z</cp:lastPrinted>
  <dcterms:created xsi:type="dcterms:W3CDTF">2018-08-29T16:42:00Z</dcterms:created>
  <dcterms:modified xsi:type="dcterms:W3CDTF">2019-08-26T15:35:00Z</dcterms:modified>
</cp:coreProperties>
</file>